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6180C" w14:textId="77777777" w:rsidR="00142782" w:rsidRDefault="00142782" w:rsidP="00142782">
      <w:pPr>
        <w:rPr>
          <w:b/>
        </w:rPr>
      </w:pPr>
    </w:p>
    <w:p w14:paraId="5C456F6E" w14:textId="77777777" w:rsidR="00142782" w:rsidRDefault="00142782" w:rsidP="00142782">
      <w:pPr>
        <w:rPr>
          <w:b/>
        </w:rPr>
      </w:pPr>
    </w:p>
    <w:p w14:paraId="6ED0BE74" w14:textId="77777777" w:rsidR="00142782" w:rsidRDefault="00142782" w:rsidP="00142782">
      <w:pPr>
        <w:rPr>
          <w:b/>
        </w:rPr>
      </w:pPr>
    </w:p>
    <w:p w14:paraId="59274CC5" w14:textId="77777777" w:rsidR="00142782" w:rsidRDefault="00142782" w:rsidP="00142782">
      <w:pPr>
        <w:rPr>
          <w:b/>
        </w:rPr>
      </w:pPr>
    </w:p>
    <w:p w14:paraId="53B8F94E" w14:textId="77777777" w:rsidR="00142782" w:rsidRDefault="000A516F" w:rsidP="00142782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2BA6AC" wp14:editId="39A5EB2D">
                <wp:simplePos x="0" y="0"/>
                <wp:positionH relativeFrom="column">
                  <wp:posOffset>924560</wp:posOffset>
                </wp:positionH>
                <wp:positionV relativeFrom="paragraph">
                  <wp:posOffset>-884555</wp:posOffset>
                </wp:positionV>
                <wp:extent cx="4098290" cy="1005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8290" cy="1005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F61153" w14:textId="77777777" w:rsidR="00142782" w:rsidRDefault="00142782" w:rsidP="0062023C">
                            <w:pPr>
                              <w:jc w:val="center"/>
                            </w:pPr>
                            <w:r w:rsidRPr="008D0024">
                              <w:rPr>
                                <w:b/>
                                <w:noProof/>
                                <w:sz w:val="36"/>
                              </w:rPr>
                              <w:drawing>
                                <wp:inline distT="0" distB="0" distL="0" distR="0" wp14:anchorId="613F8242" wp14:editId="5C751290">
                                  <wp:extent cx="3914775" cy="907182"/>
                                  <wp:effectExtent l="0" t="0" r="0" b="7620"/>
                                  <wp:docPr id="6" name="Picture 6" descr="CWSPbanner BW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WSPbanner BW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20192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29674" cy="9106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>
              <v:shapetype id="_x0000_t202" coordsize="21600,21600" o:spt="202" path="m,l,21600r21600,l21600,xe" w14:anchorId="242BA6AC">
                <v:stroke joinstyle="miter"/>
                <v:path gradientshapeok="t" o:connecttype="rect"/>
              </v:shapetype>
              <v:shape id="Text Box 2" style="position:absolute;margin-left:72.8pt;margin-top:-69.65pt;width:322.7pt;height:79.2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">
                <v:textbox style="mso-fit-shape-to-text:t">
                  <w:txbxContent>
                    <w:p w:rsidR="00142782" w:rsidP="0062023C" w:rsidRDefault="00142782" w14:paraId="38F61153" w14:textId="77777777">
                      <w:pPr>
                        <w:jc w:val="center"/>
                      </w:pPr>
                      <w:r w:rsidRPr="008D0024">
                        <w:rPr>
                          <w:b/>
                          <w:noProof/>
                          <w:sz w:val="36"/>
                        </w:rPr>
                        <w:drawing>
                          <wp:inline distT="0" distB="0" distL="0" distR="0" wp14:anchorId="613F8242" wp14:editId="5C751290">
                            <wp:extent cx="3914775" cy="907182"/>
                            <wp:effectExtent l="0" t="0" r="0" b="7620"/>
                            <wp:docPr id="6" name="Picture 6" descr="CWSPbanner BW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WSPbanner BW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20192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29674" cy="9106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A411A12" w14:textId="76291339" w:rsidR="00142782" w:rsidRPr="00FB0CB6" w:rsidRDefault="00142782" w:rsidP="436C5724">
      <w:pPr>
        <w:jc w:val="center"/>
        <w:rPr>
          <w:b/>
          <w:bCs/>
          <w:sz w:val="44"/>
          <w:szCs w:val="44"/>
        </w:rPr>
      </w:pPr>
      <w:r w:rsidRPr="436C5724">
        <w:rPr>
          <w:b/>
          <w:bCs/>
          <w:sz w:val="44"/>
          <w:szCs w:val="44"/>
        </w:rPr>
        <w:t>20</w:t>
      </w:r>
      <w:r w:rsidR="00652794" w:rsidRPr="436C5724">
        <w:rPr>
          <w:b/>
          <w:bCs/>
          <w:sz w:val="44"/>
          <w:szCs w:val="44"/>
        </w:rPr>
        <w:t>2</w:t>
      </w:r>
      <w:r w:rsidR="000E0C67">
        <w:rPr>
          <w:b/>
          <w:bCs/>
          <w:sz w:val="44"/>
          <w:szCs w:val="44"/>
        </w:rPr>
        <w:t>4</w:t>
      </w:r>
      <w:r w:rsidR="000F6C74" w:rsidRPr="436C5724">
        <w:rPr>
          <w:b/>
          <w:bCs/>
          <w:sz w:val="44"/>
          <w:szCs w:val="44"/>
        </w:rPr>
        <w:t>-202</w:t>
      </w:r>
      <w:r w:rsidR="000E0C67">
        <w:rPr>
          <w:b/>
          <w:bCs/>
          <w:sz w:val="44"/>
          <w:szCs w:val="44"/>
        </w:rPr>
        <w:t>5</w:t>
      </w:r>
      <w:r w:rsidRPr="436C5724">
        <w:rPr>
          <w:b/>
          <w:bCs/>
          <w:sz w:val="44"/>
          <w:szCs w:val="44"/>
        </w:rPr>
        <w:t xml:space="preserve"> Pre-Application Form</w:t>
      </w:r>
    </w:p>
    <w:p w14:paraId="2E922498" w14:textId="26F468D6" w:rsidR="00142782" w:rsidRPr="00142782" w:rsidRDefault="00142782" w:rsidP="436C5724">
      <w:pPr>
        <w:rPr>
          <w:b/>
          <w:bCs/>
          <w:sz w:val="24"/>
          <w:szCs w:val="24"/>
        </w:rPr>
      </w:pPr>
      <w:r w:rsidRPr="00142782">
        <w:rPr>
          <w:spacing w:val="-4"/>
        </w:rPr>
        <w:t xml:space="preserve">Potential applicants must submit a pre-application describing the proposed project and how it meets the eligibility requirements. Please use the </w:t>
      </w:r>
      <w:hyperlink r:id="rId13" w:history="1">
        <w:r w:rsidRPr="00553243">
          <w:rPr>
            <w:color w:val="0563C1"/>
            <w:spacing w:val="-4"/>
            <w:u w:val="single"/>
          </w:rPr>
          <w:t>Grant Guide</w:t>
        </w:r>
      </w:hyperlink>
      <w:r w:rsidRPr="00142782">
        <w:rPr>
          <w:spacing w:val="-4"/>
        </w:rPr>
        <w:t xml:space="preserve"> as a reference throughout the application process. For further assistance, please contact the CWSP Coordinator </w:t>
      </w:r>
      <w:r w:rsidR="009D25C9">
        <w:rPr>
          <w:spacing w:val="-4"/>
        </w:rPr>
        <w:t>at</w:t>
      </w:r>
      <w:r w:rsidRPr="00142782">
        <w:rPr>
          <w:spacing w:val="-4"/>
        </w:rPr>
        <w:t xml:space="preserve"> </w:t>
      </w:r>
      <w:hyperlink r:id="rId14" w:history="1">
        <w:r w:rsidR="009D25C9" w:rsidRPr="00390259">
          <w:rPr>
            <w:rStyle w:val="Hyperlink"/>
            <w:spacing w:val="-4"/>
          </w:rPr>
          <w:t>CommunityStewardship@portlandoregon.gov</w:t>
        </w:r>
      </w:hyperlink>
      <w:r w:rsidR="00E317A7">
        <w:rPr>
          <w:spacing w:val="-4"/>
        </w:rPr>
        <w:t xml:space="preserve">. </w:t>
      </w:r>
      <w:r w:rsidRPr="436C5724">
        <w:rPr>
          <w:b/>
          <w:bCs/>
          <w:sz w:val="24"/>
          <w:szCs w:val="24"/>
        </w:rPr>
        <w:t>Pre-application</w:t>
      </w:r>
      <w:r w:rsidR="00E929B4" w:rsidRPr="436C5724">
        <w:rPr>
          <w:b/>
          <w:bCs/>
          <w:sz w:val="24"/>
          <w:szCs w:val="24"/>
        </w:rPr>
        <w:t xml:space="preserve"> forms are due </w:t>
      </w:r>
      <w:r w:rsidR="00BE03A0">
        <w:rPr>
          <w:b/>
          <w:bCs/>
          <w:sz w:val="24"/>
          <w:szCs w:val="24"/>
        </w:rPr>
        <w:t xml:space="preserve">January </w:t>
      </w:r>
      <w:r w:rsidR="195FDB46">
        <w:rPr>
          <w:b/>
          <w:bCs/>
          <w:sz w:val="24"/>
          <w:szCs w:val="24"/>
        </w:rPr>
        <w:t>22</w:t>
      </w:r>
      <w:r w:rsidR="004606F3">
        <w:rPr>
          <w:b/>
          <w:bCs/>
          <w:sz w:val="24"/>
          <w:szCs w:val="24"/>
        </w:rPr>
        <w:t>, 202</w:t>
      </w:r>
      <w:r w:rsidR="000E0C67">
        <w:rPr>
          <w:b/>
          <w:bCs/>
          <w:sz w:val="24"/>
          <w:szCs w:val="24"/>
        </w:rPr>
        <w:t>4</w:t>
      </w:r>
      <w:r w:rsidR="004606F3">
        <w:rPr>
          <w:b/>
          <w:bCs/>
          <w:sz w:val="24"/>
          <w:szCs w:val="24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8"/>
        <w:gridCol w:w="3857"/>
        <w:gridCol w:w="987"/>
        <w:gridCol w:w="3508"/>
      </w:tblGrid>
      <w:tr w:rsidR="00142782" w:rsidRPr="004632E5" w14:paraId="0EEBB825" w14:textId="77777777">
        <w:tc>
          <w:tcPr>
            <w:tcW w:w="10296" w:type="dxa"/>
            <w:gridSpan w:val="4"/>
            <w:shd w:val="clear" w:color="auto" w:fill="000000"/>
          </w:tcPr>
          <w:p w14:paraId="37929F08" w14:textId="77777777" w:rsidR="00142782" w:rsidRPr="004632E5" w:rsidRDefault="00142782" w:rsidP="00FA1FF8">
            <w:pPr>
              <w:rPr>
                <w:b/>
                <w:color w:val="FFFFFF"/>
                <w:sz w:val="24"/>
                <w:szCs w:val="24"/>
              </w:rPr>
            </w:pPr>
            <w:r w:rsidRPr="004632E5">
              <w:rPr>
                <w:b/>
                <w:color w:val="FFFFFF"/>
                <w:sz w:val="24"/>
                <w:szCs w:val="24"/>
              </w:rPr>
              <w:t>PROJECT COORDINATOR</w:t>
            </w:r>
          </w:p>
        </w:tc>
      </w:tr>
      <w:tr w:rsidR="00142782" w:rsidRPr="004632E5" w14:paraId="7739394C" w14:textId="77777777">
        <w:trPr>
          <w:trHeight w:val="593"/>
        </w:trPr>
        <w:tc>
          <w:tcPr>
            <w:tcW w:w="1008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04042CCD" w14:textId="77777777" w:rsidR="00142782" w:rsidRDefault="00142782" w:rsidP="00FA1FF8">
            <w:pPr>
              <w:pStyle w:val="FormField"/>
              <w:spacing w:after="200" w:line="276" w:lineRule="auto"/>
            </w:pPr>
            <w:r>
              <w:t>NAME:</w:t>
            </w:r>
          </w:p>
        </w:tc>
        <w:tc>
          <w:tcPr>
            <w:tcW w:w="4342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2F376148" w14:textId="3FC90D0E" w:rsidR="00142782" w:rsidRPr="004632E5" w:rsidRDefault="00C570CB" w:rsidP="004B0720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07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7A9BD275" w14:textId="77777777" w:rsidR="00142782" w:rsidRDefault="00142782" w:rsidP="00FA1FF8">
            <w:pPr>
              <w:pStyle w:val="FormField"/>
              <w:spacing w:after="200" w:line="276" w:lineRule="auto"/>
            </w:pPr>
            <w:r>
              <w:t>Title:</w:t>
            </w:r>
          </w:p>
        </w:tc>
        <w:tc>
          <w:tcPr>
            <w:tcW w:w="3939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46E5C166" w14:textId="77777777" w:rsidR="00142782" w:rsidRPr="004632E5" w:rsidRDefault="003A018C" w:rsidP="004B0720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902D00">
              <w:instrText xml:space="preserve"> FORMTEXT </w:instrText>
            </w:r>
            <w:r>
              <w:fldChar w:fldCharType="separate"/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142782" w:rsidRPr="004632E5" w14:paraId="7E65A863" w14:textId="77777777">
        <w:trPr>
          <w:trHeight w:val="620"/>
        </w:trPr>
        <w:tc>
          <w:tcPr>
            <w:tcW w:w="1008" w:type="dxa"/>
            <w:tcBorders>
              <w:right w:val="nil"/>
            </w:tcBorders>
            <w:shd w:val="clear" w:color="auto" w:fill="auto"/>
          </w:tcPr>
          <w:p w14:paraId="6958113E" w14:textId="77777777" w:rsidR="00142782" w:rsidRDefault="00142782" w:rsidP="00FA1FF8">
            <w:pPr>
              <w:pStyle w:val="FormField"/>
              <w:spacing w:after="200" w:line="276" w:lineRule="auto"/>
            </w:pPr>
            <w:r>
              <w:t>Phone:</w:t>
            </w:r>
          </w:p>
        </w:tc>
        <w:tc>
          <w:tcPr>
            <w:tcW w:w="4342" w:type="dxa"/>
            <w:tcBorders>
              <w:left w:val="nil"/>
            </w:tcBorders>
            <w:shd w:val="clear" w:color="auto" w:fill="auto"/>
          </w:tcPr>
          <w:p w14:paraId="729A6271" w14:textId="77777777" w:rsidR="00142782" w:rsidRPr="004632E5" w:rsidRDefault="003A018C" w:rsidP="004B0720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="00902D00">
              <w:instrText xml:space="preserve"> FORMTEXT </w:instrText>
            </w:r>
            <w:r>
              <w:fldChar w:fldCharType="separate"/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1007" w:type="dxa"/>
            <w:tcBorders>
              <w:right w:val="nil"/>
            </w:tcBorders>
            <w:shd w:val="clear" w:color="auto" w:fill="auto"/>
          </w:tcPr>
          <w:p w14:paraId="27BF90F9" w14:textId="77777777" w:rsidR="00142782" w:rsidRDefault="00142782" w:rsidP="00FA1FF8">
            <w:pPr>
              <w:pStyle w:val="FormField"/>
              <w:spacing w:after="200" w:line="276" w:lineRule="auto"/>
            </w:pPr>
            <w:r>
              <w:t>EMAIL:</w:t>
            </w:r>
          </w:p>
        </w:tc>
        <w:tc>
          <w:tcPr>
            <w:tcW w:w="3939" w:type="dxa"/>
            <w:tcBorders>
              <w:left w:val="nil"/>
            </w:tcBorders>
            <w:shd w:val="clear" w:color="auto" w:fill="auto"/>
          </w:tcPr>
          <w:p w14:paraId="7B29671C" w14:textId="77777777" w:rsidR="00142782" w:rsidRPr="004632E5" w:rsidRDefault="003A018C" w:rsidP="004B0720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="00902D00">
              <w:instrText xml:space="preserve"> FORMTEXT </w:instrText>
            </w:r>
            <w:r>
              <w:fldChar w:fldCharType="separate"/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142782" w:rsidRPr="004632E5" w14:paraId="35E18AFE" w14:textId="77777777">
        <w:trPr>
          <w:trHeight w:val="287"/>
        </w:trPr>
        <w:tc>
          <w:tcPr>
            <w:tcW w:w="10296" w:type="dxa"/>
            <w:gridSpan w:val="4"/>
            <w:shd w:val="clear" w:color="auto" w:fill="000000"/>
          </w:tcPr>
          <w:p w14:paraId="1CF9CAB0" w14:textId="77777777" w:rsidR="00142782" w:rsidRPr="004632E5" w:rsidRDefault="00142782" w:rsidP="00FA1FF8">
            <w:pPr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ORGANIZATION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1"/>
        <w:gridCol w:w="3064"/>
        <w:gridCol w:w="1155"/>
        <w:gridCol w:w="3410"/>
      </w:tblGrid>
      <w:tr w:rsidR="00142782" w14:paraId="7C66C544" w14:textId="77777777">
        <w:trPr>
          <w:trHeight w:val="602"/>
        </w:trPr>
        <w:tc>
          <w:tcPr>
            <w:tcW w:w="1589" w:type="dxa"/>
            <w:tcBorders>
              <w:bottom w:val="single" w:sz="4" w:space="0" w:color="auto"/>
              <w:right w:val="nil"/>
            </w:tcBorders>
          </w:tcPr>
          <w:p w14:paraId="289E0FF0" w14:textId="77777777" w:rsidR="00142782" w:rsidRPr="004632E5" w:rsidRDefault="00142782" w:rsidP="00FA1FF8">
            <w:pPr>
              <w:pStyle w:val="FormField"/>
            </w:pPr>
            <w:r w:rsidRPr="0072066C">
              <w:rPr>
                <w:sz w:val="22"/>
              </w:rPr>
              <w:t>organization</w:t>
            </w:r>
            <w:r>
              <w:t>:</w:t>
            </w:r>
          </w:p>
        </w:tc>
        <w:tc>
          <w:tcPr>
            <w:tcW w:w="3559" w:type="dxa"/>
            <w:tcBorders>
              <w:left w:val="nil"/>
              <w:bottom w:val="single" w:sz="4" w:space="0" w:color="auto"/>
            </w:tcBorders>
          </w:tcPr>
          <w:p w14:paraId="52D61F9C" w14:textId="77777777" w:rsidR="00142782" w:rsidRPr="00B27F40" w:rsidRDefault="003A018C" w:rsidP="004B0720">
            <w:pPr>
              <w:rPr>
                <w:sz w:val="22"/>
                <w:szCs w:val="22"/>
              </w:rPr>
            </w:pPr>
            <w:r w:rsidRPr="00B27F40"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="00902D00" w:rsidRPr="00B27F40">
              <w:rPr>
                <w:sz w:val="22"/>
                <w:szCs w:val="22"/>
              </w:rPr>
              <w:instrText xml:space="preserve"> FORMTEXT </w:instrText>
            </w:r>
            <w:r w:rsidRPr="00B27F40">
              <w:fldChar w:fldCharType="separate"/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Pr="00B27F40">
              <w:fldChar w:fldCharType="end"/>
            </w:r>
            <w:bookmarkEnd w:id="3"/>
          </w:p>
        </w:tc>
        <w:tc>
          <w:tcPr>
            <w:tcW w:w="1170" w:type="dxa"/>
            <w:tcBorders>
              <w:bottom w:val="single" w:sz="4" w:space="0" w:color="auto"/>
              <w:right w:val="nil"/>
            </w:tcBorders>
          </w:tcPr>
          <w:p w14:paraId="7B879110" w14:textId="77777777" w:rsidR="00142782" w:rsidRPr="004632E5" w:rsidRDefault="00142782" w:rsidP="00FA1FF8">
            <w:pPr>
              <w:pStyle w:val="FormField"/>
            </w:pPr>
            <w:r w:rsidRPr="0072066C">
              <w:rPr>
                <w:sz w:val="22"/>
              </w:rPr>
              <w:t>WEBSITE</w:t>
            </w:r>
            <w:r>
              <w:t>:</w:t>
            </w:r>
          </w:p>
        </w:tc>
        <w:tc>
          <w:tcPr>
            <w:tcW w:w="3978" w:type="dxa"/>
            <w:tcBorders>
              <w:left w:val="nil"/>
              <w:bottom w:val="single" w:sz="4" w:space="0" w:color="auto"/>
            </w:tcBorders>
          </w:tcPr>
          <w:p w14:paraId="1AD51A83" w14:textId="77777777" w:rsidR="00142782" w:rsidRPr="00B27F40" w:rsidRDefault="003A018C" w:rsidP="001112F5">
            <w:pPr>
              <w:rPr>
                <w:sz w:val="22"/>
                <w:szCs w:val="22"/>
              </w:rPr>
            </w:pPr>
            <w:r w:rsidRPr="00B27F40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="00902D00" w:rsidRPr="00B27F40">
              <w:rPr>
                <w:sz w:val="22"/>
                <w:szCs w:val="22"/>
              </w:rPr>
              <w:instrText xml:space="preserve"> FORMTEXT </w:instrText>
            </w:r>
            <w:r w:rsidRPr="00B27F40">
              <w:fldChar w:fldCharType="separate"/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Pr="00B27F40">
              <w:fldChar w:fldCharType="end"/>
            </w:r>
            <w:bookmarkEnd w:id="4"/>
          </w:p>
        </w:tc>
      </w:tr>
      <w:tr w:rsidR="00142782" w14:paraId="5E431664" w14:textId="77777777">
        <w:trPr>
          <w:trHeight w:val="683"/>
        </w:trPr>
        <w:tc>
          <w:tcPr>
            <w:tcW w:w="1589" w:type="dxa"/>
            <w:tcBorders>
              <w:right w:val="nil"/>
            </w:tcBorders>
          </w:tcPr>
          <w:p w14:paraId="0DAAABF4" w14:textId="77777777" w:rsidR="00142782" w:rsidRPr="004632E5" w:rsidRDefault="00142782" w:rsidP="00FA1FF8">
            <w:pPr>
              <w:pStyle w:val="FormField"/>
            </w:pPr>
            <w:r w:rsidRPr="0072066C">
              <w:rPr>
                <w:sz w:val="22"/>
              </w:rPr>
              <w:t>address</w:t>
            </w:r>
            <w:r>
              <w:t>:</w:t>
            </w:r>
          </w:p>
        </w:tc>
        <w:tc>
          <w:tcPr>
            <w:tcW w:w="3559" w:type="dxa"/>
            <w:tcBorders>
              <w:left w:val="nil"/>
            </w:tcBorders>
          </w:tcPr>
          <w:p w14:paraId="679378FE" w14:textId="77777777" w:rsidR="00142782" w:rsidRPr="00B27F40" w:rsidRDefault="003A018C" w:rsidP="004B0720">
            <w:pPr>
              <w:rPr>
                <w:sz w:val="22"/>
                <w:szCs w:val="22"/>
              </w:rPr>
            </w:pPr>
            <w:r w:rsidRPr="00B27F40"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="00902D00" w:rsidRPr="00B27F40">
              <w:rPr>
                <w:sz w:val="22"/>
                <w:szCs w:val="22"/>
              </w:rPr>
              <w:instrText xml:space="preserve"> FORMTEXT </w:instrText>
            </w:r>
            <w:r w:rsidRPr="00B27F40">
              <w:fldChar w:fldCharType="separate"/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Pr="00B27F40">
              <w:fldChar w:fldCharType="end"/>
            </w:r>
            <w:bookmarkEnd w:id="5"/>
          </w:p>
        </w:tc>
        <w:tc>
          <w:tcPr>
            <w:tcW w:w="1170" w:type="dxa"/>
            <w:tcBorders>
              <w:right w:val="nil"/>
            </w:tcBorders>
          </w:tcPr>
          <w:p w14:paraId="1F95A1CF" w14:textId="77777777" w:rsidR="00142782" w:rsidRPr="004632E5" w:rsidRDefault="00142782" w:rsidP="00FA1FF8">
            <w:pPr>
              <w:pStyle w:val="FormField"/>
            </w:pPr>
            <w:r w:rsidRPr="0072066C">
              <w:rPr>
                <w:sz w:val="22"/>
              </w:rPr>
              <w:t>pHONE</w:t>
            </w:r>
            <w:r>
              <w:t>:</w:t>
            </w:r>
          </w:p>
        </w:tc>
        <w:tc>
          <w:tcPr>
            <w:tcW w:w="3978" w:type="dxa"/>
            <w:tcBorders>
              <w:left w:val="nil"/>
            </w:tcBorders>
          </w:tcPr>
          <w:p w14:paraId="4A6D4D80" w14:textId="77777777" w:rsidR="00142782" w:rsidRPr="00B27F40" w:rsidRDefault="003A018C" w:rsidP="001112F5">
            <w:pPr>
              <w:rPr>
                <w:b/>
                <w:sz w:val="22"/>
              </w:rPr>
            </w:pPr>
            <w:r w:rsidRPr="00B27F40">
              <w:rPr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="00902D00" w:rsidRPr="00B27F40">
              <w:rPr>
                <w:b/>
                <w:sz w:val="22"/>
              </w:rPr>
              <w:instrText xml:space="preserve"> FORMTEXT </w:instrText>
            </w:r>
            <w:r w:rsidRPr="00B27F40">
              <w:rPr>
                <w:b/>
              </w:rPr>
            </w:r>
            <w:r w:rsidRPr="00B27F40">
              <w:rPr>
                <w:b/>
              </w:rPr>
              <w:fldChar w:fldCharType="separate"/>
            </w:r>
            <w:r w:rsidR="00DF599D">
              <w:rPr>
                <w:b/>
                <w:noProof/>
              </w:rPr>
              <w:t> </w:t>
            </w:r>
            <w:r w:rsidR="00DF599D">
              <w:rPr>
                <w:b/>
                <w:noProof/>
              </w:rPr>
              <w:t> </w:t>
            </w:r>
            <w:r w:rsidR="00DF599D">
              <w:rPr>
                <w:b/>
                <w:noProof/>
              </w:rPr>
              <w:t> </w:t>
            </w:r>
            <w:r w:rsidR="00DF599D">
              <w:rPr>
                <w:b/>
                <w:noProof/>
              </w:rPr>
              <w:t> </w:t>
            </w:r>
            <w:r w:rsidR="00DF599D">
              <w:rPr>
                <w:b/>
                <w:noProof/>
              </w:rPr>
              <w:t> </w:t>
            </w:r>
            <w:r w:rsidRPr="00B27F40">
              <w:rPr>
                <w:b/>
              </w:rPr>
              <w:fldChar w:fldCharType="end"/>
            </w:r>
            <w:bookmarkEnd w:id="6"/>
          </w:p>
        </w:tc>
      </w:tr>
    </w:tbl>
    <w:p w14:paraId="4EBEF3F0" w14:textId="77777777" w:rsidR="00142782" w:rsidRPr="004632E5" w:rsidRDefault="00142782" w:rsidP="00142782">
      <w:pPr>
        <w:rPr>
          <w:b/>
          <w:color w:val="FFFFFF"/>
          <w:sz w:val="24"/>
          <w:szCs w:val="24"/>
        </w:rPr>
      </w:pPr>
      <w:r>
        <w:rPr>
          <w:b/>
          <w:color w:val="FFFFFF"/>
          <w:sz w:val="24"/>
          <w:szCs w:val="24"/>
        </w:rPr>
        <w:t>ORGAN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900"/>
        <w:gridCol w:w="1800"/>
        <w:gridCol w:w="810"/>
        <w:gridCol w:w="3685"/>
      </w:tblGrid>
      <w:tr w:rsidR="00142782" w:rsidRPr="00BE2901" w14:paraId="54014347" w14:textId="77777777">
        <w:tc>
          <w:tcPr>
            <w:tcW w:w="9350" w:type="dxa"/>
            <w:gridSpan w:val="5"/>
            <w:tcBorders>
              <w:bottom w:val="single" w:sz="4" w:space="0" w:color="auto"/>
            </w:tcBorders>
            <w:shd w:val="clear" w:color="auto" w:fill="000000" w:themeFill="text1"/>
          </w:tcPr>
          <w:p w14:paraId="0EA11076" w14:textId="77777777" w:rsidR="00142782" w:rsidRPr="00BE2901" w:rsidRDefault="00142782" w:rsidP="00FA1FF8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PROJECT DESCRIPTION</w:t>
            </w:r>
          </w:p>
        </w:tc>
      </w:tr>
      <w:tr w:rsidR="00142782" w14:paraId="716EC524" w14:textId="77777777">
        <w:trPr>
          <w:trHeight w:val="143"/>
        </w:trPr>
        <w:tc>
          <w:tcPr>
            <w:tcW w:w="5665" w:type="dxa"/>
            <w:gridSpan w:val="4"/>
            <w:tcBorders>
              <w:bottom w:val="nil"/>
            </w:tcBorders>
          </w:tcPr>
          <w:p w14:paraId="4F7ECE6A" w14:textId="77777777" w:rsidR="00142782" w:rsidRPr="0072066C" w:rsidRDefault="00142782" w:rsidP="0072066C">
            <w:pPr>
              <w:pStyle w:val="FormField"/>
            </w:pPr>
            <w:r w:rsidRPr="0072066C">
              <w:rPr>
                <w:sz w:val="22"/>
              </w:rPr>
              <w:t>PROJECT NAME:</w:t>
            </w:r>
          </w:p>
        </w:tc>
        <w:tc>
          <w:tcPr>
            <w:tcW w:w="3685" w:type="dxa"/>
            <w:tcBorders>
              <w:bottom w:val="nil"/>
            </w:tcBorders>
          </w:tcPr>
          <w:p w14:paraId="4EC18742" w14:textId="77777777" w:rsidR="00142782" w:rsidRPr="00DA6222" w:rsidRDefault="00142782" w:rsidP="00553243">
            <w:pPr>
              <w:pStyle w:val="FormField"/>
            </w:pPr>
            <w:r w:rsidRPr="00DA6222">
              <w:rPr>
                <w:sz w:val="22"/>
              </w:rPr>
              <w:t>eSTIMATED cwsp GRANT rEQUEST</w:t>
            </w:r>
            <w:r w:rsidR="00553243" w:rsidRPr="00DA6222">
              <w:rPr>
                <w:sz w:val="22"/>
              </w:rPr>
              <w:t xml:space="preserve">: </w:t>
            </w:r>
            <w:r w:rsidRPr="00DA6222">
              <w:t>($1</w:t>
            </w:r>
            <w:r w:rsidR="002F3C8A" w:rsidRPr="00DA6222">
              <w:t>2</w:t>
            </w:r>
            <w:r w:rsidRPr="00DA6222">
              <w:t>,000 maximum)</w:t>
            </w:r>
          </w:p>
        </w:tc>
      </w:tr>
      <w:tr w:rsidR="00142782" w14:paraId="48E4F59E" w14:textId="77777777">
        <w:trPr>
          <w:trHeight w:val="477"/>
        </w:trPr>
        <w:tc>
          <w:tcPr>
            <w:tcW w:w="5665" w:type="dxa"/>
            <w:gridSpan w:val="4"/>
            <w:tcBorders>
              <w:top w:val="nil"/>
              <w:bottom w:val="single" w:sz="4" w:space="0" w:color="auto"/>
            </w:tcBorders>
          </w:tcPr>
          <w:p w14:paraId="418DF1EF" w14:textId="77777777" w:rsidR="00142782" w:rsidRPr="00B27F40" w:rsidRDefault="003A018C" w:rsidP="004B0720">
            <w:pPr>
              <w:rPr>
                <w:sz w:val="22"/>
                <w:szCs w:val="22"/>
              </w:rPr>
            </w:pP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="00834653">
              <w:instrText xml:space="preserve"> FORMTEXT </w:instrText>
            </w:r>
            <w:r>
              <w:fldChar w:fldCharType="separate"/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3685" w:type="dxa"/>
            <w:tcBorders>
              <w:top w:val="nil"/>
              <w:bottom w:val="single" w:sz="4" w:space="0" w:color="auto"/>
            </w:tcBorders>
          </w:tcPr>
          <w:p w14:paraId="7D874167" w14:textId="77777777" w:rsidR="00142782" w:rsidRPr="00B27F40" w:rsidRDefault="003A018C" w:rsidP="004B0720">
            <w:pPr>
              <w:rPr>
                <w:sz w:val="22"/>
                <w:szCs w:val="22"/>
              </w:rPr>
            </w:pPr>
            <w:r w:rsidRPr="00B27F40"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="00902D00" w:rsidRPr="00B27F40">
              <w:rPr>
                <w:sz w:val="22"/>
                <w:szCs w:val="22"/>
              </w:rPr>
              <w:instrText xml:space="preserve"> FORMTEXT </w:instrText>
            </w:r>
            <w:r w:rsidRPr="00B27F40">
              <w:fldChar w:fldCharType="separate"/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Pr="00B27F40">
              <w:fldChar w:fldCharType="end"/>
            </w:r>
            <w:bookmarkEnd w:id="8"/>
          </w:p>
        </w:tc>
      </w:tr>
      <w:tr w:rsidR="00142782" w14:paraId="732CDC47" w14:textId="77777777">
        <w:trPr>
          <w:trHeight w:val="215"/>
        </w:trPr>
        <w:tc>
          <w:tcPr>
            <w:tcW w:w="9350" w:type="dxa"/>
            <w:gridSpan w:val="5"/>
            <w:tcBorders>
              <w:bottom w:val="nil"/>
            </w:tcBorders>
          </w:tcPr>
          <w:p w14:paraId="12AF8924" w14:textId="77777777" w:rsidR="00142782" w:rsidRPr="004632E5" w:rsidRDefault="00142782" w:rsidP="0072066C">
            <w:pPr>
              <w:pStyle w:val="FormField"/>
            </w:pPr>
            <w:r w:rsidRPr="0072066C">
              <w:rPr>
                <w:sz w:val="22"/>
              </w:rPr>
              <w:t>prOJECT lOCATION—aDDRESS OR CLOSEST STREET AND CROSS STREET</w:t>
            </w:r>
          </w:p>
        </w:tc>
      </w:tr>
      <w:tr w:rsidR="00142782" w14:paraId="23E54F4D" w14:textId="77777777">
        <w:trPr>
          <w:trHeight w:val="360"/>
        </w:trPr>
        <w:tc>
          <w:tcPr>
            <w:tcW w:w="9350" w:type="dxa"/>
            <w:gridSpan w:val="5"/>
            <w:tcBorders>
              <w:top w:val="nil"/>
              <w:bottom w:val="single" w:sz="4" w:space="0" w:color="auto"/>
            </w:tcBorders>
          </w:tcPr>
          <w:p w14:paraId="1B0B8475" w14:textId="77777777" w:rsidR="00142782" w:rsidRPr="00B27F40" w:rsidRDefault="003A018C" w:rsidP="004B0720">
            <w:pPr>
              <w:rPr>
                <w:sz w:val="22"/>
                <w:szCs w:val="22"/>
              </w:rPr>
            </w:pPr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 w:rsidR="00834653">
              <w:instrText xml:space="preserve"> FORMTEXT </w:instrText>
            </w:r>
            <w:r>
              <w:fldChar w:fldCharType="separate"/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F55076" w14:paraId="33AC3CBC" w14:textId="77777777">
        <w:trPr>
          <w:trHeight w:val="2627"/>
        </w:trPr>
        <w:tc>
          <w:tcPr>
            <w:tcW w:w="3055" w:type="dxa"/>
            <w:gridSpan w:val="2"/>
            <w:vMerge w:val="restart"/>
            <w:tcBorders>
              <w:top w:val="single" w:sz="4" w:space="0" w:color="auto"/>
            </w:tcBorders>
          </w:tcPr>
          <w:p w14:paraId="2F200BCC" w14:textId="77777777" w:rsidR="00F55076" w:rsidRDefault="00F55076" w:rsidP="00FA1FF8">
            <w:pPr>
              <w:rPr>
                <w:b/>
              </w:rPr>
            </w:pPr>
            <w:r>
              <w:rPr>
                <w:b/>
              </w:rPr>
              <w:t>WATERSHED:</w:t>
            </w:r>
          </w:p>
          <w:p w14:paraId="7B716E3E" w14:textId="77777777" w:rsidR="00DF599D" w:rsidRDefault="00F55076" w:rsidP="00182343">
            <w:pPr>
              <w:pStyle w:val="Instructions"/>
            </w:pPr>
            <w:r>
              <w:t>Please check the watershed(s) in which the project is located:</w:t>
            </w:r>
            <w:r w:rsidR="00182343">
              <w:t xml:space="preserve"> </w:t>
            </w:r>
          </w:p>
          <w:p w14:paraId="499F3842" w14:textId="77777777" w:rsidR="00182343" w:rsidRPr="00A62FBE" w:rsidRDefault="00E939F6" w:rsidP="00182343">
            <w:pPr>
              <w:rPr>
                <w:sz w:val="22"/>
              </w:rPr>
            </w:pPr>
            <w:sdt>
              <w:sdtPr>
                <w:rPr>
                  <w:rFonts w:ascii="Segoe UI Symbol" w:hAnsi="Segoe UI Symbol" w:cs="Segoe UI Symbol"/>
                </w:rPr>
                <w:id w:val="-1640186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473E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182343" w:rsidRPr="00A62FBE">
              <w:rPr>
                <w:sz w:val="22"/>
              </w:rPr>
              <w:t xml:space="preserve"> </w:t>
            </w:r>
            <w:proofErr w:type="spellStart"/>
            <w:r w:rsidR="00182343" w:rsidRPr="00A62FBE">
              <w:rPr>
                <w:sz w:val="22"/>
              </w:rPr>
              <w:t>Fanno</w:t>
            </w:r>
            <w:proofErr w:type="spellEnd"/>
            <w:r w:rsidR="00182343" w:rsidRPr="00A62FBE">
              <w:rPr>
                <w:sz w:val="22"/>
              </w:rPr>
              <w:t xml:space="preserve"> Creek </w:t>
            </w:r>
          </w:p>
          <w:p w14:paraId="7C3E2001" w14:textId="77777777" w:rsidR="00182343" w:rsidRPr="00A62FBE" w:rsidRDefault="00E939F6" w:rsidP="00182343">
            <w:pPr>
              <w:rPr>
                <w:sz w:val="22"/>
              </w:rPr>
            </w:pPr>
            <w:sdt>
              <w:sdtPr>
                <w:rPr>
                  <w:rFonts w:ascii="Segoe UI Symbol" w:hAnsi="Segoe UI Symbol" w:cs="Segoe UI Symbol"/>
                </w:rPr>
                <w:id w:val="-837150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FBE" w:rsidRPr="00A62FBE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182343" w:rsidRPr="00A62FBE">
              <w:rPr>
                <w:sz w:val="22"/>
              </w:rPr>
              <w:t xml:space="preserve"> Tryon Creek</w:t>
            </w:r>
          </w:p>
          <w:p w14:paraId="765EB302" w14:textId="77777777" w:rsidR="00182343" w:rsidRPr="00A62FBE" w:rsidRDefault="00E939F6" w:rsidP="00182343">
            <w:pPr>
              <w:rPr>
                <w:sz w:val="22"/>
              </w:rPr>
            </w:pPr>
            <w:sdt>
              <w:sdtPr>
                <w:rPr>
                  <w:rFonts w:ascii="Segoe UI Symbol" w:hAnsi="Segoe UI Symbol" w:cs="Segoe UI Symbol"/>
                </w:rPr>
                <w:id w:val="-414010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FBE" w:rsidRPr="00A62FBE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182343" w:rsidRPr="00A62FBE">
              <w:rPr>
                <w:sz w:val="22"/>
              </w:rPr>
              <w:t xml:space="preserve"> Johnson Creek</w:t>
            </w:r>
          </w:p>
          <w:p w14:paraId="2A063C41" w14:textId="77777777" w:rsidR="00182343" w:rsidRPr="00A62FBE" w:rsidRDefault="00E939F6" w:rsidP="00182343">
            <w:pPr>
              <w:rPr>
                <w:sz w:val="22"/>
              </w:rPr>
            </w:pPr>
            <w:sdt>
              <w:sdtPr>
                <w:rPr>
                  <w:rFonts w:ascii="Segoe UI Symbol" w:hAnsi="Segoe UI Symbol" w:cs="Segoe UI Symbol"/>
                </w:rPr>
                <w:id w:val="1556965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FBE" w:rsidRPr="00A62FBE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182343" w:rsidRPr="00A62FBE">
              <w:rPr>
                <w:sz w:val="22"/>
              </w:rPr>
              <w:t xml:space="preserve"> Willamette </w:t>
            </w:r>
            <w:proofErr w:type="spellStart"/>
            <w:r w:rsidR="00182343" w:rsidRPr="00A62FBE">
              <w:rPr>
                <w:sz w:val="22"/>
              </w:rPr>
              <w:t>RIver</w:t>
            </w:r>
            <w:proofErr w:type="spellEnd"/>
          </w:p>
          <w:p w14:paraId="4C424C13" w14:textId="77777777" w:rsidR="00F55076" w:rsidRDefault="00E939F6" w:rsidP="00182343">
            <w:pPr>
              <w:rPr>
                <w:sz w:val="22"/>
              </w:rPr>
            </w:pPr>
            <w:sdt>
              <w:sdtPr>
                <w:rPr>
                  <w:rFonts w:ascii="Segoe UI Symbol" w:hAnsi="Segoe UI Symbol" w:cs="Segoe UI Symbol"/>
                </w:rPr>
                <w:id w:val="-678434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C8A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182343" w:rsidRPr="00A62FBE">
              <w:rPr>
                <w:sz w:val="22"/>
              </w:rPr>
              <w:t xml:space="preserve"> Columbia </w:t>
            </w:r>
            <w:r w:rsidR="007B1CF4" w:rsidRPr="00A62FBE">
              <w:rPr>
                <w:sz w:val="22"/>
              </w:rPr>
              <w:t>River</w:t>
            </w:r>
          </w:p>
          <w:p w14:paraId="266D532A" w14:textId="77777777" w:rsidR="002F3C8A" w:rsidRPr="002215D7" w:rsidRDefault="00E939F6" w:rsidP="00182343">
            <w:sdt>
              <w:sdtPr>
                <w:rPr>
                  <w:rFonts w:ascii="Segoe UI Symbol" w:hAnsi="Segoe UI Symbol" w:cs="Segoe UI Symbol"/>
                </w:rPr>
                <w:id w:val="-384877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6222" w:rsidRPr="00DA6222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2F3C8A" w:rsidRPr="00DA6222">
              <w:rPr>
                <w:sz w:val="22"/>
              </w:rPr>
              <w:t xml:space="preserve"> </w:t>
            </w:r>
            <w:r w:rsidR="002F3C8A" w:rsidRPr="00DA6222">
              <w:t>Unsure</w:t>
            </w:r>
          </w:p>
        </w:tc>
        <w:tc>
          <w:tcPr>
            <w:tcW w:w="6295" w:type="dxa"/>
            <w:gridSpan w:val="3"/>
            <w:tcBorders>
              <w:top w:val="single" w:sz="4" w:space="0" w:color="auto"/>
              <w:bottom w:val="nil"/>
            </w:tcBorders>
          </w:tcPr>
          <w:p w14:paraId="4B1C3911" w14:textId="77777777" w:rsidR="00F55076" w:rsidRDefault="00F55076" w:rsidP="00F55076">
            <w:pPr>
              <w:rPr>
                <w:b/>
              </w:rPr>
            </w:pPr>
            <w:r>
              <w:rPr>
                <w:b/>
              </w:rPr>
              <w:t>CATEGORY:</w:t>
            </w:r>
          </w:p>
          <w:p w14:paraId="14C60D9B" w14:textId="77777777" w:rsidR="00F55076" w:rsidRDefault="00F55076" w:rsidP="00F55076">
            <w:pPr>
              <w:pStyle w:val="Instructions"/>
            </w:pPr>
            <w:r>
              <w:t>Under which program categories does your program fit?</w:t>
            </w:r>
          </w:p>
          <w:p w14:paraId="0D04B147" w14:textId="77777777" w:rsidR="00F55076" w:rsidRDefault="00F55076" w:rsidP="00F55076">
            <w:r>
              <w:t>(Select all that apply)</w:t>
            </w:r>
          </w:p>
          <w:p w14:paraId="0811AC97" w14:textId="77777777" w:rsidR="00F55076" w:rsidRPr="0072066C" w:rsidRDefault="00E939F6" w:rsidP="00F55076">
            <w:pPr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 w:hint="eastAsia"/>
                </w:rPr>
                <w:id w:val="1318610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473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956173">
              <w:rPr>
                <w:sz w:val="22"/>
                <w:szCs w:val="22"/>
              </w:rPr>
              <w:t xml:space="preserve"> </w:t>
            </w:r>
            <w:r w:rsidR="00F55076" w:rsidRPr="0072066C">
              <w:rPr>
                <w:sz w:val="22"/>
                <w:szCs w:val="22"/>
              </w:rPr>
              <w:t>Pavement Removal and Urban Restoration</w:t>
            </w:r>
          </w:p>
          <w:p w14:paraId="2916CE63" w14:textId="77777777" w:rsidR="00F55076" w:rsidRDefault="00E939F6" w:rsidP="00F55076">
            <w:pPr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 w:hint="eastAsia"/>
                </w:rPr>
                <w:id w:val="1900708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ADC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956173">
              <w:rPr>
                <w:sz w:val="22"/>
                <w:szCs w:val="22"/>
              </w:rPr>
              <w:t xml:space="preserve"> </w:t>
            </w:r>
            <w:r w:rsidR="00F55076" w:rsidRPr="0072066C">
              <w:rPr>
                <w:sz w:val="22"/>
                <w:szCs w:val="22"/>
              </w:rPr>
              <w:t>Clean-up Projects</w:t>
            </w:r>
          </w:p>
          <w:p w14:paraId="6AF861E9" w14:textId="77777777" w:rsidR="00F55076" w:rsidRPr="0072066C" w:rsidRDefault="00E939F6" w:rsidP="00F55076">
            <w:pPr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 w:hint="eastAsia"/>
                </w:rPr>
                <w:id w:val="-101105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ADC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956173">
              <w:rPr>
                <w:sz w:val="22"/>
                <w:szCs w:val="22"/>
              </w:rPr>
              <w:t xml:space="preserve"> </w:t>
            </w:r>
            <w:r w:rsidR="00F55076" w:rsidRPr="0072066C">
              <w:rPr>
                <w:sz w:val="22"/>
                <w:szCs w:val="22"/>
              </w:rPr>
              <w:t xml:space="preserve">Natural Area Restoration </w:t>
            </w:r>
          </w:p>
          <w:p w14:paraId="55D11F74" w14:textId="77777777" w:rsidR="00F55076" w:rsidRPr="0072066C" w:rsidRDefault="00E939F6" w:rsidP="00F55076">
            <w:pPr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 w:hint="eastAsia"/>
                </w:rPr>
                <w:id w:val="347607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ADC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956173">
              <w:rPr>
                <w:sz w:val="22"/>
                <w:szCs w:val="22"/>
              </w:rPr>
              <w:t xml:space="preserve"> </w:t>
            </w:r>
            <w:r w:rsidR="00F55076" w:rsidRPr="0072066C">
              <w:rPr>
                <w:sz w:val="22"/>
                <w:szCs w:val="22"/>
              </w:rPr>
              <w:t>Environmental Education and Art</w:t>
            </w:r>
          </w:p>
          <w:p w14:paraId="52B09010" w14:textId="77777777" w:rsidR="00F55076" w:rsidRDefault="00E939F6" w:rsidP="00F55076">
            <w:pPr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 w:hint="eastAsia"/>
                </w:rPr>
                <w:id w:val="-29958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ADC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956173">
              <w:rPr>
                <w:sz w:val="22"/>
                <w:szCs w:val="22"/>
              </w:rPr>
              <w:t xml:space="preserve"> </w:t>
            </w:r>
            <w:r w:rsidR="00F55076" w:rsidRPr="0072066C">
              <w:rPr>
                <w:sz w:val="22"/>
                <w:szCs w:val="22"/>
              </w:rPr>
              <w:t>Rain Gardens and Stormwater Management</w:t>
            </w:r>
          </w:p>
          <w:p w14:paraId="5A93975E" w14:textId="77777777" w:rsidR="00F55076" w:rsidRPr="0072066C" w:rsidRDefault="00E939F6" w:rsidP="00F55076">
            <w:pPr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 w:hint="eastAsia"/>
                </w:rPr>
                <w:id w:val="672382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ADC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956173">
              <w:rPr>
                <w:sz w:val="22"/>
                <w:szCs w:val="22"/>
              </w:rPr>
              <w:t xml:space="preserve"> </w:t>
            </w:r>
            <w:r w:rsidR="00F55076" w:rsidRPr="0072066C">
              <w:rPr>
                <w:sz w:val="22"/>
                <w:szCs w:val="22"/>
              </w:rPr>
              <w:t>Youth Leadership</w:t>
            </w:r>
          </w:p>
          <w:p w14:paraId="6B22DE04" w14:textId="77777777" w:rsidR="00F55076" w:rsidRPr="0072066C" w:rsidRDefault="00E939F6" w:rsidP="00F55076">
            <w:sdt>
              <w:sdtPr>
                <w:rPr>
                  <w:rFonts w:ascii="MS Gothic" w:eastAsia="MS Gothic" w:hAnsi="MS Gothic" w:hint="eastAsia"/>
                </w:rPr>
                <w:id w:val="1832875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FB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956173">
              <w:rPr>
                <w:sz w:val="22"/>
                <w:szCs w:val="22"/>
              </w:rPr>
              <w:t xml:space="preserve"> </w:t>
            </w:r>
            <w:r w:rsidR="00F55076" w:rsidRPr="0072066C">
              <w:rPr>
                <w:sz w:val="22"/>
                <w:szCs w:val="22"/>
              </w:rPr>
              <w:t>Community Garden</w:t>
            </w:r>
          </w:p>
        </w:tc>
      </w:tr>
      <w:tr w:rsidR="0088275A" w14:paraId="2415CF35" w14:textId="77777777" w:rsidTr="00B810ED">
        <w:trPr>
          <w:trHeight w:val="215"/>
        </w:trPr>
        <w:tc>
          <w:tcPr>
            <w:tcW w:w="3055" w:type="dxa"/>
            <w:gridSpan w:val="2"/>
            <w:vMerge/>
          </w:tcPr>
          <w:p w14:paraId="71A2C6BE" w14:textId="77777777" w:rsidR="00F55076" w:rsidRPr="00122B54" w:rsidRDefault="00F55076" w:rsidP="00405166">
            <w:pPr>
              <w:pStyle w:val="Instructions"/>
            </w:pPr>
          </w:p>
        </w:tc>
        <w:tc>
          <w:tcPr>
            <w:tcW w:w="1800" w:type="dxa"/>
            <w:tcBorders>
              <w:top w:val="nil"/>
              <w:right w:val="nil"/>
            </w:tcBorders>
          </w:tcPr>
          <w:p w14:paraId="0CAF6E0C" w14:textId="77777777" w:rsidR="00F55076" w:rsidRPr="0072066C" w:rsidRDefault="00E939F6" w:rsidP="00380ADC">
            <w:sdt>
              <w:sdtPr>
                <w:rPr>
                  <w:rFonts w:ascii="MS Gothic" w:eastAsia="MS Gothic" w:hAnsi="MS Gothic" w:hint="eastAsia"/>
                </w:rPr>
                <w:id w:val="-1130476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C8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380ADC">
              <w:rPr>
                <w:rFonts w:ascii="MS Gothic" w:eastAsia="MS Gothic" w:hAnsi="MS Gothic"/>
                <w:sz w:val="22"/>
                <w:szCs w:val="22"/>
              </w:rPr>
              <w:t xml:space="preserve"> </w:t>
            </w:r>
            <w:r w:rsidR="00380ADC">
              <w:rPr>
                <w:sz w:val="22"/>
                <w:szCs w:val="22"/>
              </w:rPr>
              <w:t>O</w:t>
            </w:r>
            <w:r w:rsidR="00F55076" w:rsidRPr="0072066C">
              <w:rPr>
                <w:sz w:val="22"/>
                <w:szCs w:val="22"/>
              </w:rPr>
              <w:t>ther:</w:t>
            </w:r>
          </w:p>
        </w:tc>
        <w:tc>
          <w:tcPr>
            <w:tcW w:w="4495" w:type="dxa"/>
            <w:gridSpan w:val="2"/>
            <w:tcBorders>
              <w:top w:val="nil"/>
              <w:left w:val="nil"/>
            </w:tcBorders>
          </w:tcPr>
          <w:p w14:paraId="411D8220" w14:textId="77777777" w:rsidR="00F55076" w:rsidRPr="004632E5" w:rsidRDefault="00380ADC" w:rsidP="00380ADC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0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  <w:tr w:rsidR="0072066C" w:rsidRPr="00BE2901" w14:paraId="64151A08" w14:textId="77777777">
        <w:tc>
          <w:tcPr>
            <w:tcW w:w="9350" w:type="dxa"/>
            <w:gridSpan w:val="5"/>
            <w:tcBorders>
              <w:bottom w:val="single" w:sz="4" w:space="0" w:color="auto"/>
            </w:tcBorders>
            <w:shd w:val="clear" w:color="auto" w:fill="000000" w:themeFill="text1"/>
          </w:tcPr>
          <w:p w14:paraId="73BAE5F7" w14:textId="77777777" w:rsidR="0072066C" w:rsidRPr="00BE2901" w:rsidRDefault="0072066C" w:rsidP="0072066C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PROJECT SUPPORT</w:t>
            </w:r>
          </w:p>
        </w:tc>
      </w:tr>
      <w:tr w:rsidR="00553243" w14:paraId="172210C8" w14:textId="77777777">
        <w:trPr>
          <w:trHeight w:val="233"/>
        </w:trPr>
        <w:tc>
          <w:tcPr>
            <w:tcW w:w="9350" w:type="dxa"/>
            <w:gridSpan w:val="5"/>
            <w:tcBorders>
              <w:bottom w:val="single" w:sz="4" w:space="0" w:color="auto"/>
            </w:tcBorders>
          </w:tcPr>
          <w:p w14:paraId="189494ED" w14:textId="77777777" w:rsidR="00553243" w:rsidRPr="004632E5" w:rsidRDefault="00553243" w:rsidP="00553243">
            <w:r>
              <w:t>Please identify the fiscal agent and property owner and confirm their support.</w:t>
            </w:r>
          </w:p>
        </w:tc>
      </w:tr>
      <w:tr w:rsidR="0072066C" w14:paraId="39E7A6DB" w14:textId="77777777">
        <w:trPr>
          <w:trHeight w:val="602"/>
        </w:trPr>
        <w:tc>
          <w:tcPr>
            <w:tcW w:w="2155" w:type="dxa"/>
            <w:tcBorders>
              <w:bottom w:val="single" w:sz="4" w:space="0" w:color="auto"/>
              <w:right w:val="nil"/>
            </w:tcBorders>
          </w:tcPr>
          <w:p w14:paraId="10EA837A" w14:textId="77777777" w:rsidR="0072066C" w:rsidRPr="004632E5" w:rsidRDefault="0072066C" w:rsidP="0072066C">
            <w:pPr>
              <w:pStyle w:val="FormField"/>
            </w:pPr>
            <w:r>
              <w:rPr>
                <w:sz w:val="22"/>
              </w:rPr>
              <w:t>FISCAL AGENT:</w:t>
            </w:r>
          </w:p>
        </w:tc>
        <w:tc>
          <w:tcPr>
            <w:tcW w:w="7195" w:type="dxa"/>
            <w:gridSpan w:val="4"/>
            <w:tcBorders>
              <w:left w:val="nil"/>
              <w:bottom w:val="single" w:sz="4" w:space="0" w:color="auto"/>
            </w:tcBorders>
          </w:tcPr>
          <w:p w14:paraId="0FC2A95A" w14:textId="77777777" w:rsidR="0072066C" w:rsidRPr="00B27F40" w:rsidRDefault="003A018C" w:rsidP="004B0720">
            <w:pPr>
              <w:rPr>
                <w:sz w:val="22"/>
                <w:szCs w:val="22"/>
              </w:rPr>
            </w:pPr>
            <w:r w:rsidRPr="00B27F40"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1" w:name="Text13"/>
            <w:r w:rsidR="00902D00" w:rsidRPr="00B27F40">
              <w:rPr>
                <w:sz w:val="22"/>
                <w:szCs w:val="22"/>
              </w:rPr>
              <w:instrText xml:space="preserve"> FORMTEXT </w:instrText>
            </w:r>
            <w:r w:rsidRPr="00B27F40">
              <w:fldChar w:fldCharType="separate"/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Pr="00B27F40">
              <w:fldChar w:fldCharType="end"/>
            </w:r>
            <w:bookmarkEnd w:id="11"/>
          </w:p>
        </w:tc>
      </w:tr>
      <w:tr w:rsidR="0072066C" w14:paraId="71DB754F" w14:textId="77777777" w:rsidTr="00C570CB">
        <w:trPr>
          <w:trHeight w:val="539"/>
        </w:trPr>
        <w:tc>
          <w:tcPr>
            <w:tcW w:w="2155" w:type="dxa"/>
            <w:tcBorders>
              <w:bottom w:val="single" w:sz="4" w:space="0" w:color="auto"/>
              <w:right w:val="nil"/>
            </w:tcBorders>
          </w:tcPr>
          <w:p w14:paraId="06F8EC24" w14:textId="77777777" w:rsidR="0072066C" w:rsidRPr="0072066C" w:rsidRDefault="0072066C" w:rsidP="00FA1FF8">
            <w:pPr>
              <w:pStyle w:val="FormField"/>
            </w:pPr>
            <w:r>
              <w:rPr>
                <w:sz w:val="22"/>
              </w:rPr>
              <w:t>PROPERTY OWNER:</w:t>
            </w:r>
          </w:p>
        </w:tc>
        <w:tc>
          <w:tcPr>
            <w:tcW w:w="7195" w:type="dxa"/>
            <w:gridSpan w:val="4"/>
            <w:tcBorders>
              <w:left w:val="nil"/>
              <w:bottom w:val="single" w:sz="4" w:space="0" w:color="auto"/>
            </w:tcBorders>
          </w:tcPr>
          <w:p w14:paraId="1687C69F" w14:textId="77777777" w:rsidR="0072066C" w:rsidRPr="00B27F40" w:rsidRDefault="003A018C" w:rsidP="004B0720">
            <w:pPr>
              <w:rPr>
                <w:sz w:val="22"/>
                <w:szCs w:val="22"/>
              </w:rPr>
            </w:pPr>
            <w:r w:rsidRPr="00B27F40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 w:rsidR="00902D00" w:rsidRPr="00B27F40">
              <w:rPr>
                <w:sz w:val="22"/>
                <w:szCs w:val="22"/>
              </w:rPr>
              <w:instrText xml:space="preserve"> FORMTEXT </w:instrText>
            </w:r>
            <w:r w:rsidRPr="00B27F40">
              <w:fldChar w:fldCharType="separate"/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Pr="00B27F40">
              <w:fldChar w:fldCharType="end"/>
            </w:r>
            <w:bookmarkEnd w:id="12"/>
          </w:p>
        </w:tc>
      </w:tr>
      <w:tr w:rsidR="006B0481" w:rsidRPr="00BE2901" w14:paraId="587B0CBC" w14:textId="77777777">
        <w:tc>
          <w:tcPr>
            <w:tcW w:w="9350" w:type="dxa"/>
            <w:gridSpan w:val="5"/>
            <w:tcBorders>
              <w:bottom w:val="single" w:sz="4" w:space="0" w:color="auto"/>
            </w:tcBorders>
            <w:shd w:val="clear" w:color="auto" w:fill="000000" w:themeFill="text1"/>
          </w:tcPr>
          <w:p w14:paraId="0B3056B5" w14:textId="03CC523A" w:rsidR="006B0481" w:rsidRPr="00BE2901" w:rsidRDefault="006B0481" w:rsidP="00FA1FF8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PROJECT SUPPORT</w:t>
            </w:r>
          </w:p>
        </w:tc>
      </w:tr>
      <w:tr w:rsidR="006B0481" w14:paraId="53B1D1C2" w14:textId="77777777">
        <w:tc>
          <w:tcPr>
            <w:tcW w:w="9350" w:type="dxa"/>
            <w:gridSpan w:val="5"/>
          </w:tcPr>
          <w:p w14:paraId="03A45DDE" w14:textId="56CF943E" w:rsidR="006B0481" w:rsidRPr="006B0481" w:rsidRDefault="006B0481" w:rsidP="006B0481">
            <w:pPr>
              <w:pStyle w:val="Instructions"/>
            </w:pPr>
            <w:r>
              <w:lastRenderedPageBreak/>
              <w:t>Provide a one-paragraph summa</w:t>
            </w:r>
            <w:r w:rsidR="00866D07">
              <w:t>ry that describes your project.</w:t>
            </w:r>
          </w:p>
        </w:tc>
      </w:tr>
      <w:tr w:rsidR="006B0481" w14:paraId="1FE9A2BA" w14:textId="77777777" w:rsidTr="00C570CB">
        <w:trPr>
          <w:cantSplit/>
          <w:trHeight w:val="2033"/>
        </w:trPr>
        <w:tc>
          <w:tcPr>
            <w:tcW w:w="9350" w:type="dxa"/>
            <w:gridSpan w:val="5"/>
          </w:tcPr>
          <w:p w14:paraId="67C8DD96" w14:textId="42A0DFF5" w:rsidR="006B0481" w:rsidRPr="00B27F40" w:rsidRDefault="003A018C" w:rsidP="006B554C">
            <w:pPr>
              <w:rPr>
                <w:sz w:val="22"/>
                <w:szCs w:val="22"/>
              </w:rPr>
            </w:pPr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3" w:name="Text15"/>
            <w:r w:rsidR="00834653">
              <w:instrText xml:space="preserve"> FORMTEXT </w:instrText>
            </w:r>
            <w:r>
              <w:fldChar w:fldCharType="separate"/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D13651" w:rsidRPr="00D13651" w14:paraId="6CA19DBD" w14:textId="77777777">
        <w:tc>
          <w:tcPr>
            <w:tcW w:w="9350" w:type="dxa"/>
            <w:gridSpan w:val="5"/>
            <w:shd w:val="clear" w:color="auto" w:fill="000000" w:themeFill="text1"/>
          </w:tcPr>
          <w:p w14:paraId="61148E3D" w14:textId="68A189FA" w:rsidR="00D13651" w:rsidRPr="00BE2901" w:rsidRDefault="00D13651" w:rsidP="00FA1FF8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SELECTION CRITERIA</w:t>
            </w:r>
          </w:p>
        </w:tc>
      </w:tr>
      <w:tr w:rsidR="00D13651" w14:paraId="56B786A9" w14:textId="77777777">
        <w:tc>
          <w:tcPr>
            <w:tcW w:w="9350" w:type="dxa"/>
            <w:gridSpan w:val="5"/>
          </w:tcPr>
          <w:p w14:paraId="0F2D44DD" w14:textId="1DE85651" w:rsidR="00D13651" w:rsidRPr="006B0481" w:rsidRDefault="00D13651" w:rsidP="00866D07">
            <w:pPr>
              <w:pStyle w:val="Instructions"/>
            </w:pPr>
            <w:r>
              <w:t>Please explain how your project contributes to each of the following criteria</w:t>
            </w:r>
            <w:r w:rsidRPr="00D13651">
              <w:t xml:space="preserve">. See </w:t>
            </w:r>
            <w:hyperlink r:id="rId15" w:history="1">
              <w:r w:rsidRPr="00D13651">
                <w:rPr>
                  <w:color w:val="0563C1"/>
                  <w:spacing w:val="-4"/>
                  <w:u w:val="single"/>
                </w:rPr>
                <w:t>Grant Guide</w:t>
              </w:r>
            </w:hyperlink>
            <w:r w:rsidRPr="00D13651">
              <w:t>.</w:t>
            </w:r>
            <w:r>
              <w:t xml:space="preserve"> </w:t>
            </w:r>
            <w:r w:rsidR="009D6299">
              <w:br/>
            </w:r>
            <w:r w:rsidR="00184D1E">
              <w:t>Note: Final funding decisions a</w:t>
            </w:r>
            <w:r w:rsidR="00866D07">
              <w:t>re based on all three criteria.</w:t>
            </w:r>
          </w:p>
        </w:tc>
      </w:tr>
      <w:tr w:rsidR="00D13651" w14:paraId="307780AB" w14:textId="77777777">
        <w:trPr>
          <w:trHeight w:hRule="exact" w:val="298"/>
        </w:trPr>
        <w:tc>
          <w:tcPr>
            <w:tcW w:w="9350" w:type="dxa"/>
            <w:gridSpan w:val="5"/>
          </w:tcPr>
          <w:p w14:paraId="59B5D9F5" w14:textId="4015649C" w:rsidR="00D13651" w:rsidRDefault="00184D1E" w:rsidP="00184D1E">
            <w:pPr>
              <w:pStyle w:val="FormField"/>
            </w:pPr>
            <w:r>
              <w:t>WATERSHED BENEFITS:</w:t>
            </w:r>
          </w:p>
        </w:tc>
      </w:tr>
      <w:tr w:rsidR="00184D1E" w14:paraId="74641052" w14:textId="77777777" w:rsidTr="0088275A">
        <w:trPr>
          <w:cantSplit/>
          <w:trHeight w:val="1754"/>
        </w:trPr>
        <w:tc>
          <w:tcPr>
            <w:tcW w:w="9350" w:type="dxa"/>
            <w:gridSpan w:val="5"/>
          </w:tcPr>
          <w:p w14:paraId="738FF2D7" w14:textId="77777777" w:rsidR="00184D1E" w:rsidRPr="00B27F40" w:rsidRDefault="003A018C" w:rsidP="004B0720">
            <w:pPr>
              <w:rPr>
                <w:sz w:val="22"/>
                <w:szCs w:val="22"/>
              </w:rPr>
            </w:pPr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4" w:name="Text16"/>
            <w:r w:rsidR="00834653">
              <w:instrText xml:space="preserve"> FORMTEXT </w:instrText>
            </w:r>
            <w:r>
              <w:fldChar w:fldCharType="separate"/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</w:tr>
      <w:tr w:rsidR="00184D1E" w14:paraId="67B86A16" w14:textId="77777777">
        <w:trPr>
          <w:trHeight w:hRule="exact" w:val="298"/>
        </w:trPr>
        <w:tc>
          <w:tcPr>
            <w:tcW w:w="9350" w:type="dxa"/>
            <w:gridSpan w:val="5"/>
          </w:tcPr>
          <w:p w14:paraId="3DD3217C" w14:textId="2FF728E5" w:rsidR="00184D1E" w:rsidRDefault="00184D1E" w:rsidP="00FA1FF8">
            <w:pPr>
              <w:pStyle w:val="FormField"/>
            </w:pPr>
            <w:r>
              <w:t>cOMMUNITY pARTNERSHIPS:</w:t>
            </w:r>
          </w:p>
        </w:tc>
      </w:tr>
      <w:tr w:rsidR="00184D1E" w14:paraId="040AEBBB" w14:textId="77777777" w:rsidTr="0088275A">
        <w:trPr>
          <w:cantSplit/>
          <w:trHeight w:val="1862"/>
        </w:trPr>
        <w:tc>
          <w:tcPr>
            <w:tcW w:w="9350" w:type="dxa"/>
            <w:gridSpan w:val="5"/>
          </w:tcPr>
          <w:p w14:paraId="28CAB83E" w14:textId="6D67F1BC" w:rsidR="00184D1E" w:rsidRPr="00B27F40" w:rsidRDefault="003A018C" w:rsidP="004B0720">
            <w:pPr>
              <w:rPr>
                <w:sz w:val="22"/>
                <w:szCs w:val="22"/>
              </w:rPr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5" w:name="Text17"/>
            <w:r w:rsidR="00834653">
              <w:instrText xml:space="preserve"> FORMTEXT </w:instrText>
            </w:r>
            <w:r>
              <w:fldChar w:fldCharType="separate"/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184D1E" w14:paraId="1818872B" w14:textId="77777777">
        <w:trPr>
          <w:trHeight w:hRule="exact" w:val="298"/>
        </w:trPr>
        <w:tc>
          <w:tcPr>
            <w:tcW w:w="9350" w:type="dxa"/>
            <w:gridSpan w:val="5"/>
          </w:tcPr>
          <w:p w14:paraId="32022A2B" w14:textId="61D550AA" w:rsidR="00184D1E" w:rsidRDefault="00184D1E" w:rsidP="00FA1FF8">
            <w:pPr>
              <w:pStyle w:val="FormField"/>
            </w:pPr>
            <w:r>
              <w:t>eQUITY:</w:t>
            </w:r>
          </w:p>
        </w:tc>
      </w:tr>
      <w:tr w:rsidR="00184D1E" w14:paraId="0B7AFDB6" w14:textId="77777777" w:rsidTr="00C570CB">
        <w:trPr>
          <w:cantSplit/>
          <w:trHeight w:val="2294"/>
        </w:trPr>
        <w:tc>
          <w:tcPr>
            <w:tcW w:w="9350" w:type="dxa"/>
            <w:gridSpan w:val="5"/>
          </w:tcPr>
          <w:p w14:paraId="00064468" w14:textId="3FCAD70F" w:rsidR="00184D1E" w:rsidRPr="00B27F40" w:rsidRDefault="003A018C" w:rsidP="004B0720">
            <w:pPr>
              <w:rPr>
                <w:sz w:val="22"/>
                <w:szCs w:val="22"/>
              </w:rPr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6" w:name="Text18"/>
            <w:r w:rsidR="00834653">
              <w:instrText xml:space="preserve"> FORMTEXT </w:instrText>
            </w:r>
            <w:r>
              <w:fldChar w:fldCharType="separate"/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 w:rsidR="00DF599D"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</w:tr>
    </w:tbl>
    <w:p w14:paraId="26B3CF2E" w14:textId="47E52CEB" w:rsidR="0088275A" w:rsidRDefault="00C570CB" w:rsidP="0088275A">
      <w:pPr>
        <w:tabs>
          <w:tab w:val="right" w:pos="9270"/>
        </w:tabs>
        <w:spacing w:before="120"/>
        <w:jc w:val="center"/>
        <w:rPr>
          <w:sz w:val="12"/>
        </w:rPr>
      </w:pPr>
      <w:r w:rsidRPr="00DA6222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7140F50" wp14:editId="5B52AD6E">
                <wp:simplePos x="0" y="0"/>
                <wp:positionH relativeFrom="margin">
                  <wp:align>left</wp:align>
                </wp:positionH>
                <wp:positionV relativeFrom="paragraph">
                  <wp:posOffset>182245</wp:posOffset>
                </wp:positionV>
                <wp:extent cx="5949315" cy="1847850"/>
                <wp:effectExtent l="0" t="0" r="0" b="0"/>
                <wp:wrapTight wrapText="bothSides">
                  <wp:wrapPolygon edited="0">
                    <wp:start x="0" y="0"/>
                    <wp:lineTo x="0" y="21377"/>
                    <wp:lineTo x="21510" y="21377"/>
                    <wp:lineTo x="21510" y="0"/>
                    <wp:lineTo x="0" y="0"/>
                  </wp:wrapPolygon>
                </wp:wrapTight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49315" cy="1847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top w:w="115" w:type="dxa"/>
                                <w:left w:w="115" w:type="dxa"/>
                                <w:bottom w:w="115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235"/>
                              <w:gridCol w:w="2880"/>
                              <w:gridCol w:w="2880"/>
                            </w:tblGrid>
                            <w:tr w:rsidR="0088275A" w14:paraId="062BEC8B" w14:textId="77777777" w:rsidTr="0088275A">
                              <w:tc>
                                <w:tcPr>
                                  <w:tcW w:w="3235" w:type="dxa"/>
                                </w:tcPr>
                                <w:p w14:paraId="5B1FEAF5" w14:textId="77777777" w:rsidR="0088275A" w:rsidRPr="0088275A" w:rsidRDefault="0088275A" w:rsidP="0088275A">
                                  <w:pPr>
                                    <w:pStyle w:val="NoSpacing"/>
                                    <w:rPr>
                                      <w:b/>
                                    </w:rPr>
                                  </w:pPr>
                                  <w:r w:rsidRPr="0088275A">
                                    <w:rPr>
                                      <w:b/>
                                    </w:rPr>
                                    <w:t>Submit application by mail:</w:t>
                                  </w:r>
                                </w:p>
                                <w:p w14:paraId="728596C6" w14:textId="77777777" w:rsidR="0088275A" w:rsidRPr="0088275A" w:rsidRDefault="0088275A" w:rsidP="0088275A">
                                  <w:pPr>
                                    <w:pStyle w:val="NoSpacing"/>
                                    <w:rPr>
                                      <w:b/>
                                    </w:rPr>
                                  </w:pPr>
                                  <w:r w:rsidRPr="0088275A">
                                    <w:rPr>
                                      <w:b/>
                                    </w:rPr>
                                    <w:t>COMMUNITY WATERSHED STEWARDSHIP PROGRAM</w:t>
                                  </w:r>
                                </w:p>
                                <w:p w14:paraId="09F62351" w14:textId="77777777" w:rsidR="0088275A" w:rsidRDefault="0088275A" w:rsidP="000F1C1B">
                                  <w:r w:rsidRPr="00DA6222">
                                    <w:t xml:space="preserve">City of Portland </w:t>
                                  </w:r>
                                </w:p>
                                <w:p w14:paraId="42B597CB" w14:textId="1DE64111" w:rsidR="0088275A" w:rsidRDefault="0088275A" w:rsidP="000F1C1B">
                                  <w:r>
                                    <w:t xml:space="preserve">Bureau of </w:t>
                                  </w:r>
                                  <w:r w:rsidRPr="00DA6222">
                                    <w:t>Environmental Services</w:t>
                                  </w:r>
                                </w:p>
                                <w:p w14:paraId="255AFAED" w14:textId="3383A0E6" w:rsidR="00AB2F12" w:rsidRPr="00DA6222" w:rsidRDefault="00AB2F12" w:rsidP="000F1C1B">
                                  <w:r>
                                    <w:t>ATTN: CWSP Coordinator</w:t>
                                  </w:r>
                                </w:p>
                                <w:p w14:paraId="7ECC1BCF" w14:textId="42DED716" w:rsidR="0088275A" w:rsidRPr="00DA6222" w:rsidRDefault="0088275A" w:rsidP="000F1C1B">
                                  <w:r w:rsidRPr="00DA6222">
                                    <w:t xml:space="preserve">1120 SW 5th Ave, </w:t>
                                  </w:r>
                                  <w:r w:rsidR="00C17831">
                                    <w:t>Suite 613</w:t>
                                  </w:r>
                                </w:p>
                                <w:p w14:paraId="7753D3E0" w14:textId="77777777" w:rsidR="0088275A" w:rsidRDefault="0088275A" w:rsidP="006D5786">
                                  <w:r w:rsidRPr="00DA6222">
                                    <w:t>Portland, OR 97204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14:paraId="65F425FE" w14:textId="77777777" w:rsidR="0088275A" w:rsidRDefault="0088275A" w:rsidP="006D5786">
                                  <w:r w:rsidRPr="00B735F8">
                                    <w:rPr>
                                      <w:b/>
                                    </w:rPr>
                                    <w:t>Submit application by email:</w:t>
                                  </w:r>
                                  <w:r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hyperlink r:id="rId16" w:history="1">
                                    <w:proofErr w:type="spellStart"/>
                                    <w:r w:rsidRPr="00DA6222">
                                      <w:rPr>
                                        <w:rStyle w:val="Hyperlink"/>
                                      </w:rPr>
                                      <w:t>CommunityStewardship</w:t>
                                    </w:r>
                                    <w:proofErr w:type="spellEnd"/>
                                    <w:r w:rsidRPr="00DA6222">
                                      <w:rPr>
                                        <w:rStyle w:val="Hyperlink"/>
                                      </w:rPr>
                                      <w:t>@</w:t>
                                    </w:r>
                                    <w:r>
                                      <w:rPr>
                                        <w:rStyle w:val="Hyperlink"/>
                                      </w:rPr>
                                      <w:br/>
                                    </w:r>
                                    <w:r w:rsidRPr="00DA6222">
                                      <w:rPr>
                                        <w:rStyle w:val="Hyperlink"/>
                                      </w:rPr>
                                      <w:t>portlandoregon.gov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14:paraId="7375B84A" w14:textId="060824F5" w:rsidR="0088275A" w:rsidRPr="00077B5A" w:rsidRDefault="0088275A" w:rsidP="006D5786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7E952BC" w14:textId="3F81B128" w:rsidR="0088275A" w:rsidRDefault="0088275A" w:rsidP="0088275A">
                            <w:pPr>
                              <w:jc w:val="center"/>
                            </w:pPr>
                            <w:r>
                              <w:t xml:space="preserve">Upon receiving Pre-Applications, the CWSP coordinator will notify applicants </w:t>
                            </w:r>
                            <w:r>
                              <w:br/>
                              <w:t>that their submissions are being assess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140F50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7" type="#_x0000_t202" style="position:absolute;left:0;text-align:left;margin-left:0;margin-top:14.35pt;width:468.45pt;height:145.5pt;z-index:-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" fillcolor="white [3201]" stroked="f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top w:w="115" w:type="dxa"/>
                          <w:left w:w="115" w:type="dxa"/>
                          <w:bottom w:w="115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3235"/>
                        <w:gridCol w:w="2880"/>
                        <w:gridCol w:w="2880"/>
                      </w:tblGrid>
                      <w:tr w:rsidR="0088275A" w14:paraId="062BEC8B" w14:textId="77777777" w:rsidTr="0088275A">
                        <w:tc>
                          <w:tcPr>
                            <w:tcW w:w="3235" w:type="dxa"/>
                          </w:tcPr>
                          <w:p w14:paraId="5B1FEAF5" w14:textId="77777777" w:rsidR="0088275A" w:rsidRPr="0088275A" w:rsidRDefault="0088275A" w:rsidP="0088275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88275A">
                              <w:rPr>
                                <w:b/>
                              </w:rPr>
                              <w:t>Submit application by mail:</w:t>
                            </w:r>
                          </w:p>
                          <w:p w14:paraId="728596C6" w14:textId="77777777" w:rsidR="0088275A" w:rsidRPr="0088275A" w:rsidRDefault="0088275A" w:rsidP="0088275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88275A">
                              <w:rPr>
                                <w:b/>
                              </w:rPr>
                              <w:t>COMMUNITY WATERSHED STEWARDSHIP PROGRAM</w:t>
                            </w:r>
                          </w:p>
                          <w:p w14:paraId="09F62351" w14:textId="77777777" w:rsidR="0088275A" w:rsidRDefault="0088275A" w:rsidP="000F1C1B">
                            <w:r w:rsidRPr="00DA6222">
                              <w:t xml:space="preserve">City of Portland </w:t>
                            </w:r>
                          </w:p>
                          <w:p w14:paraId="42B597CB" w14:textId="1DE64111" w:rsidR="0088275A" w:rsidRDefault="0088275A" w:rsidP="000F1C1B">
                            <w:r>
                              <w:t xml:space="preserve">Bureau of </w:t>
                            </w:r>
                            <w:r w:rsidRPr="00DA6222">
                              <w:t>Environmental Services</w:t>
                            </w:r>
                          </w:p>
                          <w:p w14:paraId="255AFAED" w14:textId="3383A0E6" w:rsidR="00AB2F12" w:rsidRPr="00DA6222" w:rsidRDefault="00AB2F12" w:rsidP="000F1C1B">
                            <w:r>
                              <w:t>ATTN: CWSP Coordinator</w:t>
                            </w:r>
                          </w:p>
                          <w:p w14:paraId="7ECC1BCF" w14:textId="42DED716" w:rsidR="0088275A" w:rsidRPr="00DA6222" w:rsidRDefault="0088275A" w:rsidP="000F1C1B">
                            <w:r w:rsidRPr="00DA6222">
                              <w:t xml:space="preserve">1120 SW 5th Ave, </w:t>
                            </w:r>
                            <w:r w:rsidR="00C17831">
                              <w:t>Suite 613</w:t>
                            </w:r>
                          </w:p>
                          <w:p w14:paraId="7753D3E0" w14:textId="77777777" w:rsidR="0088275A" w:rsidRDefault="0088275A" w:rsidP="006D5786">
                            <w:r w:rsidRPr="00DA6222">
                              <w:t>Portland, OR 97204</w:t>
                            </w:r>
                          </w:p>
                        </w:tc>
                        <w:tc>
                          <w:tcPr>
                            <w:tcW w:w="2880" w:type="dxa"/>
                          </w:tcPr>
                          <w:p w14:paraId="65F425FE" w14:textId="77777777" w:rsidR="0088275A" w:rsidRDefault="0088275A" w:rsidP="006D5786">
                            <w:r w:rsidRPr="00B735F8">
                              <w:rPr>
                                <w:b/>
                              </w:rPr>
                              <w:t>Submit application by email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hyperlink r:id="rId17" w:history="1">
                              <w:proofErr w:type="spellStart"/>
                              <w:r w:rsidRPr="00DA6222">
                                <w:rPr>
                                  <w:rStyle w:val="Hyperlink"/>
                                </w:rPr>
                                <w:t>CommunityStewardship</w:t>
                              </w:r>
                              <w:proofErr w:type="spellEnd"/>
                              <w:r w:rsidRPr="00DA6222">
                                <w:rPr>
                                  <w:rStyle w:val="Hyperlink"/>
                                </w:rPr>
                                <w:t>@</w:t>
                              </w:r>
                              <w:r>
                                <w:rPr>
                                  <w:rStyle w:val="Hyperlink"/>
                                </w:rPr>
                                <w:br/>
                              </w:r>
                              <w:r w:rsidRPr="00DA6222">
                                <w:rPr>
                                  <w:rStyle w:val="Hyperlink"/>
                                </w:rPr>
                                <w:t>portlandoregon.gov</w:t>
                              </w:r>
                            </w:hyperlink>
                          </w:p>
                        </w:tc>
                        <w:tc>
                          <w:tcPr>
                            <w:tcW w:w="2880" w:type="dxa"/>
                          </w:tcPr>
                          <w:p w14:paraId="7375B84A" w14:textId="060824F5" w:rsidR="0088275A" w:rsidRPr="00077B5A" w:rsidRDefault="0088275A" w:rsidP="006D5786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c>
                      </w:tr>
                    </w:tbl>
                    <w:p w14:paraId="47E952BC" w14:textId="3F81B128" w:rsidR="0088275A" w:rsidRDefault="0088275A" w:rsidP="0088275A">
                      <w:pPr>
                        <w:jc w:val="center"/>
                      </w:pPr>
                      <w:r>
                        <w:t xml:space="preserve">Upon receiving Pre-Applications, the CWSP coordinator will notify applicants </w:t>
                      </w:r>
                      <w:r>
                        <w:br/>
                        <w:t>that their submissions are being assessed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34EA1BCB" w14:textId="3C0C4BE4" w:rsidR="0029665C" w:rsidRPr="00031158" w:rsidRDefault="00077B5A" w:rsidP="6FAFEB51">
      <w:pPr>
        <w:tabs>
          <w:tab w:val="right" w:pos="9270"/>
        </w:tabs>
        <w:spacing w:before="120"/>
        <w:jc w:val="center"/>
        <w:rPr>
          <w:sz w:val="12"/>
          <w:szCs w:val="12"/>
        </w:rPr>
      </w:pPr>
      <w:r w:rsidRPr="00031158">
        <w:rPr>
          <w:sz w:val="12"/>
          <w:szCs w:val="12"/>
        </w:rPr>
        <w:t xml:space="preserve">WS 2031 </w:t>
      </w:r>
      <w:r w:rsidR="006847FA" w:rsidRPr="00031158">
        <w:rPr>
          <w:sz w:val="12"/>
          <w:szCs w:val="12"/>
        </w:rPr>
        <w:t xml:space="preserve">NOV </w:t>
      </w:r>
      <w:r w:rsidRPr="00031158">
        <w:rPr>
          <w:sz w:val="12"/>
          <w:szCs w:val="12"/>
        </w:rPr>
        <w:t>202</w:t>
      </w:r>
      <w:r w:rsidR="009B103E" w:rsidRPr="00031158">
        <w:rPr>
          <w:sz w:val="12"/>
          <w:szCs w:val="12"/>
        </w:rPr>
        <w:t>3</w:t>
      </w:r>
    </w:p>
    <w:p w14:paraId="3EC83E6C" w14:textId="77777777" w:rsidR="00E669BD" w:rsidRDefault="00E669BD" w:rsidP="0088275A">
      <w:pPr>
        <w:tabs>
          <w:tab w:val="right" w:pos="9270"/>
        </w:tabs>
        <w:spacing w:before="120"/>
        <w:jc w:val="center"/>
      </w:pPr>
    </w:p>
    <w:sectPr w:rsidR="00E669BD" w:rsidSect="00F57D14">
      <w:footerReference w:type="first" r:id="rId18"/>
      <w:pgSz w:w="12240" w:h="15840" w:code="1"/>
      <w:pgMar w:top="720" w:right="1440" w:bottom="720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49F48" w14:textId="77777777" w:rsidR="0055206C" w:rsidRDefault="0055206C" w:rsidP="004F2327">
      <w:r>
        <w:separator/>
      </w:r>
    </w:p>
  </w:endnote>
  <w:endnote w:type="continuationSeparator" w:id="0">
    <w:p w14:paraId="60BBA36D" w14:textId="77777777" w:rsidR="0055206C" w:rsidRDefault="0055206C" w:rsidP="004F23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6E69F" w14:textId="343AF8E2" w:rsidR="00DD6CC3" w:rsidRDefault="436C5724" w:rsidP="00DD6CC3">
    <w:pPr>
      <w:pStyle w:val="Footer"/>
    </w:pPr>
    <w:r>
      <w:rPr>
        <w:noProof/>
      </w:rPr>
      <w:drawing>
        <wp:inline distT="0" distB="0" distL="0" distR="0" wp14:anchorId="15A680B8" wp14:editId="3CEE8A4E">
          <wp:extent cx="2571750" cy="476925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1750" cy="476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</w:t>
    </w:r>
    <w:r w:rsidR="005E681B">
      <w:rPr>
        <w:noProof/>
      </w:rPr>
      <w:drawing>
        <wp:inline distT="0" distB="0" distL="0" distR="0" wp14:anchorId="4C7EA146" wp14:editId="5F8B8207">
          <wp:extent cx="1914525" cy="482473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8403" cy="488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7F9E7D0" w14:textId="77777777" w:rsidR="00DD6CC3" w:rsidRDefault="00DD6C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2D1D6" w14:textId="77777777" w:rsidR="0055206C" w:rsidRDefault="0055206C" w:rsidP="004F2327">
      <w:r>
        <w:separator/>
      </w:r>
    </w:p>
  </w:footnote>
  <w:footnote w:type="continuationSeparator" w:id="0">
    <w:p w14:paraId="2E0EF1B8" w14:textId="77777777" w:rsidR="0055206C" w:rsidRDefault="0055206C" w:rsidP="004F23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7223A8"/>
    <w:multiLevelType w:val="hybridMultilevel"/>
    <w:tmpl w:val="9B745C20"/>
    <w:lvl w:ilvl="0" w:tplc="5D96B87A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06688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NTA0NTOzNDY1MrRQ0lEKTi0uzszPAykwrQUA8LkvTCwAAAA="/>
  </w:docVars>
  <w:rsids>
    <w:rsidRoot w:val="00142782"/>
    <w:rsid w:val="000061E6"/>
    <w:rsid w:val="00031158"/>
    <w:rsid w:val="0003610D"/>
    <w:rsid w:val="00077B5A"/>
    <w:rsid w:val="000A516F"/>
    <w:rsid w:val="000E0C67"/>
    <w:rsid w:val="000E75AD"/>
    <w:rsid w:val="000F1C1B"/>
    <w:rsid w:val="000F6C74"/>
    <w:rsid w:val="001037EB"/>
    <w:rsid w:val="001112F5"/>
    <w:rsid w:val="00122B54"/>
    <w:rsid w:val="00131E36"/>
    <w:rsid w:val="00142782"/>
    <w:rsid w:val="00147A6E"/>
    <w:rsid w:val="00182343"/>
    <w:rsid w:val="00184D1E"/>
    <w:rsid w:val="001E77D6"/>
    <w:rsid w:val="002215D7"/>
    <w:rsid w:val="00236B82"/>
    <w:rsid w:val="00237C6E"/>
    <w:rsid w:val="0029665C"/>
    <w:rsid w:val="002B31AE"/>
    <w:rsid w:val="002D5C79"/>
    <w:rsid w:val="002F3C8A"/>
    <w:rsid w:val="00380ADC"/>
    <w:rsid w:val="00384282"/>
    <w:rsid w:val="003961F3"/>
    <w:rsid w:val="003A018C"/>
    <w:rsid w:val="003A5ECD"/>
    <w:rsid w:val="00405166"/>
    <w:rsid w:val="004606F3"/>
    <w:rsid w:val="004A6AF6"/>
    <w:rsid w:val="004B0720"/>
    <w:rsid w:val="004B6255"/>
    <w:rsid w:val="004F2327"/>
    <w:rsid w:val="0051414C"/>
    <w:rsid w:val="00545893"/>
    <w:rsid w:val="0055206C"/>
    <w:rsid w:val="00553243"/>
    <w:rsid w:val="0056130C"/>
    <w:rsid w:val="005B50DC"/>
    <w:rsid w:val="005E21A9"/>
    <w:rsid w:val="005E681B"/>
    <w:rsid w:val="0062023C"/>
    <w:rsid w:val="00652794"/>
    <w:rsid w:val="006847FA"/>
    <w:rsid w:val="006B0481"/>
    <w:rsid w:val="006B554C"/>
    <w:rsid w:val="006D2979"/>
    <w:rsid w:val="006D5786"/>
    <w:rsid w:val="0072066C"/>
    <w:rsid w:val="00736D02"/>
    <w:rsid w:val="00757520"/>
    <w:rsid w:val="00791453"/>
    <w:rsid w:val="007A61DA"/>
    <w:rsid w:val="007B1CF4"/>
    <w:rsid w:val="00834653"/>
    <w:rsid w:val="00866D07"/>
    <w:rsid w:val="0088003C"/>
    <w:rsid w:val="0088275A"/>
    <w:rsid w:val="008A02E4"/>
    <w:rsid w:val="008E3FF7"/>
    <w:rsid w:val="00902D00"/>
    <w:rsid w:val="00956173"/>
    <w:rsid w:val="0098009F"/>
    <w:rsid w:val="009A12B1"/>
    <w:rsid w:val="009B103E"/>
    <w:rsid w:val="009D25C9"/>
    <w:rsid w:val="009D6299"/>
    <w:rsid w:val="00A5473E"/>
    <w:rsid w:val="00A62FBE"/>
    <w:rsid w:val="00A743B2"/>
    <w:rsid w:val="00A74F31"/>
    <w:rsid w:val="00AB2F12"/>
    <w:rsid w:val="00AC115E"/>
    <w:rsid w:val="00AC6C09"/>
    <w:rsid w:val="00AF3F65"/>
    <w:rsid w:val="00B27F40"/>
    <w:rsid w:val="00B4360A"/>
    <w:rsid w:val="00B735F8"/>
    <w:rsid w:val="00B745B6"/>
    <w:rsid w:val="00B810ED"/>
    <w:rsid w:val="00BD6C36"/>
    <w:rsid w:val="00BE03A0"/>
    <w:rsid w:val="00C17831"/>
    <w:rsid w:val="00C570CB"/>
    <w:rsid w:val="00C66E1A"/>
    <w:rsid w:val="00CD0CAA"/>
    <w:rsid w:val="00D07231"/>
    <w:rsid w:val="00D13651"/>
    <w:rsid w:val="00D13B2E"/>
    <w:rsid w:val="00D46DAB"/>
    <w:rsid w:val="00DA540A"/>
    <w:rsid w:val="00DA6222"/>
    <w:rsid w:val="00DB4555"/>
    <w:rsid w:val="00DC35AC"/>
    <w:rsid w:val="00DD6CC3"/>
    <w:rsid w:val="00DF599D"/>
    <w:rsid w:val="00E30057"/>
    <w:rsid w:val="00E317A7"/>
    <w:rsid w:val="00E669BD"/>
    <w:rsid w:val="00E6738C"/>
    <w:rsid w:val="00E929B4"/>
    <w:rsid w:val="00E939F6"/>
    <w:rsid w:val="00F156E9"/>
    <w:rsid w:val="00F26AB4"/>
    <w:rsid w:val="00F46433"/>
    <w:rsid w:val="00F55076"/>
    <w:rsid w:val="00F57D14"/>
    <w:rsid w:val="00F971BD"/>
    <w:rsid w:val="00FA05FC"/>
    <w:rsid w:val="03284F80"/>
    <w:rsid w:val="195FDB46"/>
    <w:rsid w:val="1A3C428A"/>
    <w:rsid w:val="252684DC"/>
    <w:rsid w:val="3FDABB5E"/>
    <w:rsid w:val="436C5724"/>
    <w:rsid w:val="46688214"/>
    <w:rsid w:val="568F749B"/>
    <w:rsid w:val="572B78A9"/>
    <w:rsid w:val="5B786709"/>
    <w:rsid w:val="607357C9"/>
    <w:rsid w:val="6DC5C762"/>
    <w:rsid w:val="6FAFEB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9E9372"/>
  <w15:docId w15:val="{C782F366-AA5A-4027-B9C6-C184BC380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66C"/>
    <w:pPr>
      <w:spacing w:after="0" w:line="240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42782"/>
    <w:pPr>
      <w:spacing w:after="200" w:line="276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42782"/>
    <w:rPr>
      <w:color w:val="0563C1"/>
      <w:u w:val="single"/>
    </w:rPr>
  </w:style>
  <w:style w:type="paragraph" w:customStyle="1" w:styleId="FormField">
    <w:name w:val="Form Field"/>
    <w:basedOn w:val="Normal"/>
    <w:qFormat/>
    <w:rsid w:val="0072066C"/>
    <w:rPr>
      <w:b/>
      <w:caps/>
      <w:szCs w:val="24"/>
    </w:rPr>
  </w:style>
  <w:style w:type="paragraph" w:styleId="Header">
    <w:name w:val="header"/>
    <w:basedOn w:val="Normal"/>
    <w:link w:val="HeaderChar"/>
    <w:uiPriority w:val="99"/>
    <w:unhideWhenUsed/>
    <w:rsid w:val="004F23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2327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4F23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2327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122B54"/>
    <w:pPr>
      <w:ind w:left="720"/>
      <w:contextualSpacing/>
    </w:pPr>
  </w:style>
  <w:style w:type="paragraph" w:customStyle="1" w:styleId="Instructions">
    <w:name w:val="Instructions"/>
    <w:basedOn w:val="Normal"/>
    <w:link w:val="InstructionsChar"/>
    <w:qFormat/>
    <w:rsid w:val="00405166"/>
    <w:rPr>
      <w:sz w:val="20"/>
      <w:szCs w:val="20"/>
    </w:rPr>
  </w:style>
  <w:style w:type="paragraph" w:customStyle="1" w:styleId="Questions-NoIndent">
    <w:name w:val="Questions-No Indent"/>
    <w:basedOn w:val="Normal"/>
    <w:uiPriority w:val="99"/>
    <w:rsid w:val="00405166"/>
    <w:pPr>
      <w:tabs>
        <w:tab w:val="left" w:pos="360"/>
      </w:tabs>
      <w:spacing w:before="100" w:beforeAutospacing="1" w:after="100" w:afterAutospacing="1"/>
    </w:pPr>
    <w:rPr>
      <w:rFonts w:ascii="Arial" w:eastAsia="Arial Unicode MS" w:hAnsi="Arial" w:cs="Arial"/>
      <w:b/>
      <w:sz w:val="18"/>
      <w:szCs w:val="18"/>
      <w:lang w:val="en-GB"/>
    </w:rPr>
  </w:style>
  <w:style w:type="character" w:customStyle="1" w:styleId="InstructionsChar">
    <w:name w:val="Instructions Char"/>
    <w:basedOn w:val="DefaultParagraphFont"/>
    <w:link w:val="Instructions"/>
    <w:rsid w:val="00405166"/>
    <w:rPr>
      <w:rFonts w:ascii="Calibri" w:eastAsia="Times New Roman" w:hAnsi="Calibri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8003C"/>
    <w:rPr>
      <w:color w:val="808080"/>
    </w:rPr>
  </w:style>
  <w:style w:type="character" w:styleId="Mention">
    <w:name w:val="Mention"/>
    <w:basedOn w:val="DefaultParagraphFont"/>
    <w:uiPriority w:val="99"/>
    <w:semiHidden/>
    <w:unhideWhenUsed/>
    <w:rsid w:val="00E929B4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2F3C8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C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C8A"/>
    <w:rPr>
      <w:rFonts w:ascii="Segoe UI" w:eastAsia="Times New Roman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F1C1B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88275A"/>
    <w:pPr>
      <w:spacing w:after="0" w:line="240" w:lineRule="auto"/>
    </w:pPr>
    <w:rPr>
      <w:rFonts w:ascii="Calibri" w:eastAsia="Times New Roman" w:hAnsi="Calibri" w:cs="Times New Roman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="Times New Roman" w:hAnsi="Calibri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ortland.gov/bes/grants-incentives/community-watershed-stewardship-grant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17" Type="http://schemas.openxmlformats.org/officeDocument/2006/relationships/hyperlink" Target="mailto:CommunityStewardship@portlandoregon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CommunityStewardship@portlandoregon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portland.gov/bes/grants-incentives/community-watershed-stewardship-grants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ommunityStewardship@portlandoregon.gov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5ED171E556C14F82E9EE7D6AD6ADC0" ma:contentTypeVersion="14" ma:contentTypeDescription="Create a new document." ma:contentTypeScope="" ma:versionID="2fd1099bc3ce8abe7ee268f5c104e31f">
  <xsd:schema xmlns:xsd="http://www.w3.org/2001/XMLSchema" xmlns:xs="http://www.w3.org/2001/XMLSchema" xmlns:p="http://schemas.microsoft.com/office/2006/metadata/properties" xmlns:ns2="346db972-0b35-4356-939b-7cf22708d79a" xmlns:ns3="060a82f8-d967-4b12-b40e-d98873453ce7" targetNamespace="http://schemas.microsoft.com/office/2006/metadata/properties" ma:root="true" ma:fieldsID="7b2116b5c7a28d07655e65ad88a3243f" ns2:_="" ns3:_="">
    <xsd:import namespace="346db972-0b35-4356-939b-7cf22708d79a"/>
    <xsd:import namespace="060a82f8-d967-4b12-b40e-d98873453c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db972-0b35-4356-939b-7cf22708d7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55effce1-26ce-465d-98f3-ca32301bc2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a82f8-d967-4b12-b40e-d98873453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4598fc92-f92c-49a4-acc6-d44ed8372444}" ma:internalName="TaxCatchAll" ma:showField="CatchAllData" ma:web="060a82f8-d967-4b12-b40e-d98873453c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60a82f8-d967-4b12-b40e-d98873453ce7" xsi:nil="true"/>
    <lcf76f155ced4ddcb4097134ff3c332f xmlns="346db972-0b35-4356-939b-7cf22708d79a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A3099B-86B4-4998-8DA0-8FE4B6C17C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6db972-0b35-4356-939b-7cf22708d79a"/>
    <ds:schemaRef ds:uri="060a82f8-d967-4b12-b40e-d98873453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62F451-04D8-47E3-944B-5D5987E92A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0AA521-6AEF-4019-B325-9AA9DCFFF1F2}">
  <ds:schemaRefs>
    <ds:schemaRef ds:uri="http://schemas.microsoft.com/office/2006/metadata/properties"/>
    <ds:schemaRef ds:uri="http://schemas.microsoft.com/office/infopath/2007/PartnerControls"/>
    <ds:schemaRef ds:uri="060a82f8-d967-4b12-b40e-d98873453ce7"/>
    <ds:schemaRef ds:uri="346db972-0b35-4356-939b-7cf22708d79a"/>
  </ds:schemaRefs>
</ds:datastoreItem>
</file>

<file path=customXml/itemProps4.xml><?xml version="1.0" encoding="utf-8"?>
<ds:datastoreItem xmlns:ds="http://schemas.openxmlformats.org/officeDocument/2006/customXml" ds:itemID="{DB69B78F-740B-4731-AB40-4308B12CEB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5</Words>
  <Characters>1429</Characters>
  <Application>Microsoft Office Word</Application>
  <DocSecurity>0</DocSecurity>
  <Lines>79</Lines>
  <Paragraphs>66</Paragraphs>
  <ScaleCrop>false</ScaleCrop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ek, Karen</dc:creator>
  <cp:keywords/>
  <dc:description/>
  <cp:lastModifiedBy>Kiemen, Andy</cp:lastModifiedBy>
  <cp:revision>11</cp:revision>
  <cp:lastPrinted>2021-01-12T16:11:00Z</cp:lastPrinted>
  <dcterms:created xsi:type="dcterms:W3CDTF">2023-11-02T17:26:00Z</dcterms:created>
  <dcterms:modified xsi:type="dcterms:W3CDTF">2023-12-07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5ED171E556C14F82E9EE7D6AD6ADC0</vt:lpwstr>
  </property>
  <property fmtid="{D5CDD505-2E9C-101B-9397-08002B2CF9AE}" pid="3" name="GrammarlyDocumentId">
    <vt:lpwstr>334724d33afa810d0cb4de78f183174a025534acad44c69543d8df415788f2e3</vt:lpwstr>
  </property>
  <property fmtid="{D5CDD505-2E9C-101B-9397-08002B2CF9AE}" pid="4" name="MediaServiceImageTags">
    <vt:lpwstr/>
  </property>
</Properties>
</file>